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172" w:rsidRPr="00550570" w:rsidRDefault="00127172" w:rsidP="00127172">
      <w:pPr>
        <w:rPr>
          <w:rFonts w:eastAsiaTheme="minorHAnsi" w:cs="AdvTimes"/>
          <w:b/>
          <w:kern w:val="0"/>
          <w:szCs w:val="20"/>
        </w:rPr>
      </w:pPr>
      <w:r w:rsidRPr="00550570">
        <w:rPr>
          <w:rFonts w:eastAsiaTheme="minorHAnsi" w:cs="AdvTimes"/>
          <w:b/>
          <w:kern w:val="0"/>
          <w:szCs w:val="20"/>
        </w:rPr>
        <w:t>Appendix S1</w:t>
      </w:r>
    </w:p>
    <w:p w:rsidR="00127172" w:rsidRPr="00550570" w:rsidRDefault="00127172" w:rsidP="00127172">
      <w:pPr>
        <w:widowControl/>
        <w:wordWrap/>
        <w:autoSpaceDE/>
        <w:autoSpaceDN/>
        <w:spacing w:before="100" w:beforeAutospacing="1" w:after="100" w:afterAutospacing="1" w:line="240" w:lineRule="auto"/>
        <w:outlineLvl w:val="2"/>
        <w:rPr>
          <w:rFonts w:ascii="맑은 고딕" w:eastAsia="맑은 고딕" w:hAnsi="맑은 고딕" w:cs="굴림"/>
          <w:b/>
          <w:bCs/>
          <w:kern w:val="0"/>
          <w:szCs w:val="20"/>
          <w:lang w:val="en"/>
        </w:rPr>
      </w:pPr>
      <w:r w:rsidRPr="00550570">
        <w:rPr>
          <w:rFonts w:ascii="맑은 고딕" w:eastAsia="맑은 고딕" w:hAnsi="맑은 고딕" w:cs="굴림"/>
          <w:b/>
          <w:bCs/>
          <w:kern w:val="0"/>
          <w:szCs w:val="20"/>
          <w:lang w:val="en"/>
        </w:rPr>
        <w:t>Electronic search strategy</w:t>
      </w:r>
    </w:p>
    <w:p w:rsidR="00127172" w:rsidRPr="00550570" w:rsidRDefault="00127172" w:rsidP="00127172">
      <w:pPr>
        <w:rPr>
          <w:rFonts w:eastAsiaTheme="minorHAnsi" w:cs="AdvTimes"/>
          <w:kern w:val="0"/>
          <w:szCs w:val="20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b/>
          <w:color w:val="auto"/>
        </w:rPr>
      </w:pPr>
      <w:r w:rsidRPr="00550570">
        <w:rPr>
          <w:rFonts w:asciiTheme="minorHAnsi" w:eastAsiaTheme="minorHAnsi" w:hAnsiTheme="minorHAnsi"/>
          <w:b/>
          <w:color w:val="auto"/>
        </w:rPr>
        <w:t>MEDLINE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((((("Tooth Socket"[Mesh]) OR "Tooth Extraction"[Mesh:NoExp]) OR "Periodontal Diseases"[Mesh:NoExp]) OR "Periapical Periodontitis"[Mesh]) OR "Tooth Fractures"[Mesh]) OR "Alveolar Bone Loss"[Mesh] 54032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(("Dental Implants"[Mesh]) OR "Dental Prosthesis, Implant-Supported"[Mesh]) OR "Dental Implantation"[Mesh] 26845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Tooth[tiab] OR teeth[tiab] OR Dentalis[tiab] OR dental[tiab] OR Alveolus [tiab] OR Alveolar[tiab] OR Dentali[tiab] OR Periapical[tiab] OR periodontal[tiab] OR periodontally[tiab] 369552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Extractions[tiab] OR Extractions[tiab] OR Loss[tiab] OR Socket[tiab] OR Fractures[tiab] OR lesion[tiab] OR Lesions[tiab] 1411096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implant[tiab] OR implants[tiab] OR Implantation[tiab] 224217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3 AND 5 20285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2 OR 6 34317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3 AND 4 43800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 OR 8 87210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7 AND 9 8347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infect*[tiab] OR immedi*[tiab] 1636332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0 AND 11 2160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2 NOT "review"[Publication Type] OR "review literature as topic"[MeSH Terms] 1949</w:t>
      </w:r>
    </w:p>
    <w:p w:rsidR="00127172" w:rsidRPr="00550570" w:rsidRDefault="00127172" w:rsidP="00127172">
      <w:pPr>
        <w:pStyle w:val="a3"/>
        <w:numPr>
          <w:ilvl w:val="0"/>
          <w:numId w:val="1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3 NOT animals[Mesh Term] NOT (humans[Mesh Term] AND animals[Mesh Term]) 1759</w:t>
      </w: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b/>
          <w:color w:val="auto"/>
        </w:rPr>
      </w:pPr>
      <w:r w:rsidRPr="00550570">
        <w:rPr>
          <w:rFonts w:asciiTheme="minorHAnsi" w:eastAsiaTheme="minorHAnsi" w:hAnsiTheme="minorHAnsi"/>
          <w:b/>
          <w:color w:val="auto"/>
        </w:rPr>
        <w:lastRenderedPageBreak/>
        <w:t>EMBASE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'tooth socket'/exp OR 'tooth extraction'/exp OR 'periodontal disease'/de OR 'tooth periapical disease'/exp OR 'tooth fracture'/exp OR 'alveolar bone loss'/exp 71479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'tooth implant'/de OR 'tooth implantation'/exp 26473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Tooth:ab,ti OR teeth:ab,ti OR Dentalis:ab,ti OR dental:ab,ti OR Alveolus:ab,ti OR Alveolar:ab,ti OR Dentali:ab,ti OR Periapical:ab,ti OR periodontal:ab,ti OR periodontally:ab,ti 374616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Extractions:ab,ti OR Extractions:ab,ti OR Loss:ab,ti OR Socket:ab,ti OR Fractures:ab,ti OR lesion:ab,ti OR Lesions:ab,ti 1763873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implant:ab,ti OR implants:ab,ti OR Implantation:ab,ti 281433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3 AND 5 18699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2 OR 6 32056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3 AND 4 45351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 OR 8 102745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7 AND 9 7763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infect*:ab,ti OR immedi*:ab,ti 1961095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0 AND 11 1958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2 NOT 'review'/it 1777</w:t>
      </w:r>
    </w:p>
    <w:p w:rsidR="00127172" w:rsidRPr="00550570" w:rsidRDefault="00127172" w:rsidP="00127172">
      <w:pPr>
        <w:pStyle w:val="a3"/>
        <w:numPr>
          <w:ilvl w:val="0"/>
          <w:numId w:val="2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3 NOT NOT ('animal experiment'/de OR 'animal model'/de OR 'animal tissue'/de OR 'human tissue'/de OR 'nonhuman'/de) 1661</w:t>
      </w: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3"/>
        <w:rPr>
          <w:rFonts w:asciiTheme="minorHAnsi" w:eastAsiaTheme="minorHAnsi" w:hAnsiTheme="minorHAnsi"/>
          <w:color w:val="auto"/>
        </w:rPr>
      </w:pPr>
    </w:p>
    <w:p w:rsidR="00127172" w:rsidRPr="00550570" w:rsidRDefault="00127172" w:rsidP="00127172">
      <w:pPr>
        <w:pStyle w:val="a4"/>
        <w:widowControl/>
        <w:wordWrap/>
        <w:autoSpaceDE/>
        <w:autoSpaceDN/>
        <w:spacing w:before="100" w:beforeAutospacing="1" w:after="100" w:afterAutospacing="1" w:line="240" w:lineRule="auto"/>
        <w:ind w:leftChars="0" w:left="0"/>
        <w:outlineLvl w:val="3"/>
        <w:rPr>
          <w:rFonts w:asciiTheme="majorEastAsia" w:eastAsiaTheme="majorEastAsia" w:hAnsiTheme="majorEastAsia" w:cs="굴림"/>
          <w:b/>
          <w:bCs/>
          <w:kern w:val="0"/>
          <w:szCs w:val="20"/>
          <w:lang w:val="en"/>
        </w:rPr>
      </w:pPr>
      <w:r w:rsidRPr="00550570">
        <w:rPr>
          <w:rFonts w:asciiTheme="majorEastAsia" w:eastAsiaTheme="majorEastAsia" w:hAnsiTheme="majorEastAsia" w:cs="굴림"/>
          <w:b/>
          <w:bCs/>
          <w:kern w:val="0"/>
          <w:szCs w:val="20"/>
          <w:lang w:val="en"/>
        </w:rPr>
        <w:lastRenderedPageBreak/>
        <w:t>Cochrane Library, LILACS and Web of Science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Tooth Socket] explode all trees 186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Tooth Extraction] this term only 1301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Periodontal Diseases] this term only 432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Periapical Periodontitis] explode all trees 120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Tooth Fractures] explode all trees 170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Alveolar Bone Loss] explode all trees 884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Dental Implants] explode all trees 1036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Dental Prosthesis, Implant-Supported] explode all trees 587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MeSH descriptor: [Dental Implantation] explode all trees 801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Tooth or teeth or Dentalis or dental or Alveolus or Alveolar or Dentali or Periapical or periodontal or periodontally:ti,ab,kw 24233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Extractions or Extractions or Loss or Socket or Fractures or lesion or Lesions:ti,ab,kw 69722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implant or implants or Implantation:ti,ab,kw 15707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 xml:space="preserve">10 AND 12 2030 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7-9 / OR 1341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3 OR 14 2030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0 AND 11 6162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-6 / OR 2794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6 AND 17 2418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5 AND 18 634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infect* or immedi*:ti,ab,kw 92662</w:t>
      </w:r>
    </w:p>
    <w:p w:rsidR="00127172" w:rsidRPr="00550570" w:rsidRDefault="00127172" w:rsidP="00127172">
      <w:pPr>
        <w:pStyle w:val="a3"/>
        <w:numPr>
          <w:ilvl w:val="0"/>
          <w:numId w:val="3"/>
        </w:numPr>
        <w:rPr>
          <w:rFonts w:asciiTheme="minorHAnsi" w:eastAsiaTheme="minorHAnsi" w:hAnsiTheme="minorHAnsi"/>
          <w:color w:val="auto"/>
        </w:rPr>
      </w:pPr>
      <w:r w:rsidRPr="00550570">
        <w:rPr>
          <w:rFonts w:asciiTheme="minorHAnsi" w:eastAsiaTheme="minorHAnsi" w:hAnsiTheme="minorHAnsi"/>
          <w:color w:val="auto"/>
        </w:rPr>
        <w:t>19 AND 20 208</w:t>
      </w:r>
    </w:p>
    <w:p w:rsidR="007265A1" w:rsidRDefault="00127172" w:rsidP="00D44F7A">
      <w:pPr>
        <w:pStyle w:val="a3"/>
        <w:numPr>
          <w:ilvl w:val="0"/>
          <w:numId w:val="3"/>
        </w:numPr>
      </w:pPr>
      <w:r w:rsidRPr="00127172">
        <w:rPr>
          <w:rFonts w:asciiTheme="minorHAnsi" w:eastAsiaTheme="minorHAnsi" w:hAnsiTheme="minorHAnsi"/>
          <w:color w:val="auto"/>
        </w:rPr>
        <w:t>21 / Trial 193</w:t>
      </w:r>
      <w:bookmarkStart w:id="0" w:name="_GoBack"/>
      <w:bookmarkEnd w:id="0"/>
    </w:p>
    <w:sectPr w:rsidR="007265A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한컴돋움"/>
    <w:charset w:val="81"/>
    <w:family w:val="roman"/>
    <w:pitch w:val="variable"/>
    <w:sig w:usb0="00000000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dvTimes">
    <w:altName w:val="Times New Roman"/>
    <w:panose1 w:val="00000000000000000000"/>
    <w:charset w:val="00"/>
    <w:family w:val="roman"/>
    <w:notTrueType/>
    <w:pitch w:val="default"/>
    <w:sig w:usb0="00000003" w:usb1="09060000" w:usb2="00000010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F3F7F"/>
    <w:multiLevelType w:val="multilevel"/>
    <w:tmpl w:val="61823BF4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CB739F"/>
    <w:multiLevelType w:val="multilevel"/>
    <w:tmpl w:val="F078CC24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1862F1"/>
    <w:multiLevelType w:val="multilevel"/>
    <w:tmpl w:val="ED56B60A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zYxNbU0NrA0NDBT0lEKTi0uzszPAykwrAUA1AjTqCwAAAA="/>
  </w:docVars>
  <w:rsids>
    <w:rsidRoot w:val="00127172"/>
    <w:rsid w:val="00127172"/>
    <w:rsid w:val="0072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3A05F6-D989-4374-A679-C1446EA74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717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127172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127172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Windows 사용자</cp:lastModifiedBy>
  <cp:revision>1</cp:revision>
  <dcterms:created xsi:type="dcterms:W3CDTF">2017-05-31T00:17:00Z</dcterms:created>
  <dcterms:modified xsi:type="dcterms:W3CDTF">2017-05-31T00:18:00Z</dcterms:modified>
</cp:coreProperties>
</file>